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Zimbabwe</w:t>
      </w:r>
      <w:r>
        <w:t xml:space="preserve"> </w:t>
      </w:r>
      <w:r>
        <w:t xml:space="preserve">Harare</w:t>
      </w:r>
    </w:p>
    <w:bookmarkStart w:id="20" w:name="X8e7be87378325eca8bc70c67c4910b037038b51"/>
    <w:p>
      <w:pPr>
        <w:pStyle w:val="Heading1"/>
      </w:pPr>
      <w:r>
        <w:t xml:space="preserve">SCHOLARSHIP APPLICATION LETTER FOR PLUMBER TRAINING PROGRAM</w:t>
      </w:r>
    </w:p>
    <w:p>
      <w:pPr>
        <w:pStyle w:val="FirstParagraph"/>
      </w:pPr>
      <w:r>
        <w:t xml:space="preserve">October 25, 2023</w:t>
      </w:r>
    </w:p>
    <w:bookmarkEnd w:id="20"/>
    <w:p>
      <w:pPr>
        <w:pStyle w:val="BodyText"/>
      </w:pPr>
      <w:r>
        <w:t xml:space="preserve">Scholarship Committee</w:t>
      </w:r>
      <w:r>
        <w:br/>
      </w:r>
      <w:r>
        <w:t xml:space="preserve">Zimbabwe Plumbing Association (ZPA)</w:t>
      </w:r>
      <w:r>
        <w:br/>
      </w:r>
      <w:r>
        <w:t xml:space="preserve">P.O. Box MP 478</w:t>
      </w:r>
      <w:r>
        <w:br/>
      </w:r>
      <w:r>
        <w:t xml:space="preserve">Harare, Zimbabwe</w:t>
      </w:r>
    </w:p>
    <w:p>
      <w:pPr>
        <w:pStyle w:val="BodyText"/>
      </w:pPr>
      <w:r>
        <w:t xml:space="preserve">Dear Esteemed Members of the Scholarship Committee,</w:t>
      </w:r>
    </w:p>
    <w:p>
      <w:pPr>
        <w:pStyle w:val="BodyText"/>
      </w:pPr>
      <w:r>
        <w:t xml:space="preserve">It is with profound enthusiasm and unwavering determination that I submit this Scholarship Application Letter for the Plumber Training Program at the Zimbabwe Institute of Technology (ZIT), located in the vibrant heart of Harare. As a dedicated resident of Mbare, a densely populated township in Harare where access to skilled plumbing services remains critically limited, I have witnessed firsthand how inadequate sanitation infrastructure impacts community health, economic productivity, and overall quality of life. My decision to pursue formal training as a Plumber is not merely career-oriented—it is a commitment to addressing the urgent need for professional plumbing services across Zimbabwe Harare and beyond.</w:t>
      </w:r>
    </w:p>
    <w:p>
      <w:pPr>
        <w:pStyle w:val="BodyText"/>
      </w:pPr>
      <w:r>
        <w:t xml:space="preserve">My journey toward becoming a qualified Plumber began during my high school years at Mbare High School, where I developed a passion for hands-on technical work through our school's vocational workshops. While working part-time as an apprentice to Mr. Sibanda, a respected local plumber in Harare's Eastlea neighborhood, I observed how untrained individuals often mishandle pipe installations—leading to costly leaks, water contamination risks, and preventable health hazards like cholera outbreaks during rainy seasons. This experience crystallized my purpose: To become a certified Plumber who brings both technical excellence and community-centered service to Zimbabwe Harare.</w:t>
      </w:r>
    </w:p>
    <w:p>
      <w:pPr>
        <w:pStyle w:val="BodyText"/>
      </w:pPr>
      <w:r>
        <w:t xml:space="preserve">The scarcity of certified Plumber professionals in urban centers like Harare is particularly alarming. According to the Ministry of Public Works, over 60% of households in Harare's informal settlements face waterborne diseases due to faulty drainage systems—a problem directly tied to the shortage of skilled plumbing technicians. My own family has endured these challenges: In 2021, our home in Mbare suffered a major sewage backup during the monsoon season because a poorly installed pipe collapsed. The cleanup cost us three months' income, and I vowed then to become part of the solution.</w:t>
      </w:r>
    </w:p>
    <w:p>
      <w:pPr>
        <w:pStyle w:val="BodyText"/>
      </w:pPr>
      <w:r>
        <w:t xml:space="preserve">I have completed my A-Level studies with distinctions in Physics and Mathematics (Grade A in both), demonstrating my aptitude for technical problem-solving. However, practical plumbing requires specialized training that cannot be gained through self-study alone. The ZPA's Plumber Training Program offers precisely what I need: comprehensive instruction in modern pipefitting techniques, water conservation systems, and adherence to Zimbabwean building codes—knowledge essential for addressing Harare's unique challenges. Without financial assistance, this opportunity would remain out of reach; my family’s combined monthly income (under $150 USD) cannot cover the program's tuition of $850. This Scholarship Application Letter is therefore a plea for support to transform my potential into tangible community impact.</w:t>
      </w:r>
    </w:p>
    <w:p>
      <w:pPr>
        <w:pStyle w:val="BodyText"/>
      </w:pPr>
      <w:r>
        <w:t xml:space="preserve">My vision extends beyond personal career advancement. In Zimbabwe Harare, where unemployment among youth exceeds 40%, I aim to establish a micro-enterprise that provides affordable plumbing services to low-income households while training other young people. My long-term goal is to partner with the Harare City Council on infrastructure projects that replace aging pipelines in high-risk areas like Chitungwiza and Budiriro. By becoming a certified Plumber, I will directly contribute to Zimbabwe's National Development Plan 2021–2025, which prioritizes "Universal Access to Safe Water and Sanitation" as a key pillar.</w:t>
      </w:r>
    </w:p>
    <w:p>
      <w:pPr>
        <w:pStyle w:val="BodyText"/>
      </w:pPr>
      <w:r>
        <w:t xml:space="preserve">I have already taken proactive steps toward this goal: I completed the ZPA's basic safety certification in July 2023 (certificate no. ZPA-BSC-789), volunteered with the Harare Urban Water Supply Project to install rainwater harvesting systems in three primary schools, and initiated a neighborhood "Plumbing First Aid" workshop for residents to prevent minor issues from escalating. These experiences have solidified my resolve that formal training is the critical next step. The Scholarship Application Letter I am submitting today represents not just an application for education, but a blueprint for sustainable community development.</w:t>
      </w:r>
    </w:p>
    <w:p>
      <w:pPr>
        <w:pStyle w:val="BodyText"/>
      </w:pPr>
      <w:r>
        <w:t xml:space="preserve">Choosing me as scholarship recipient means investing in someone who has already begun addressing Harare's plumbing crisis. My academic record, hands-on experience, and deep understanding of Zimbabwean urban challenges position me to maximize this opportunity. I pledge to maintain a 3.5 GPA throughout the program and actively contribute to ZIT's community outreach initiatives upon enrollment. In return for your support, I commit to serving as an ambassador for the ZPA’s mission in Harare's underserved communities—a commitment reflected in my daily work with local residents who face water insecurity.</w:t>
      </w:r>
    </w:p>
    <w:p>
      <w:pPr>
        <w:pStyle w:val="BodyText"/>
      </w:pPr>
      <w:r>
        <w:t xml:space="preserve">Zimbabwe Harare is a city of immense potential but also stark inequalities. As a future Plumber, I will bridge this gap by ensuring that every household—regardless of income—has access to safe, reliable plumbing services. My training will empower me to design cost-effective solutions for Harare's aging infrastructure while adhering to environmental standards set by the Zimbabwe Environmental Management Agency (ZEMA). This scholarship is not merely an educational grant; it is a catalyst for health equity, economic resilience, and civic pride in our capital city.</w:t>
      </w:r>
    </w:p>
    <w:p>
      <w:pPr>
        <w:pStyle w:val="BodyText"/>
      </w:pPr>
      <w:r>
        <w:t xml:space="preserve">I am deeply grateful for your consideration of my Scholarship Application Letter. The opportunity to train as a Plumber in Zimbabwe Harare represents more than professional development—it is the chance to be part of the generation that transforms our city's infrastructure from a source of vulnerability into a foundation for prosperity. I have enclosed all required documents: academic transcripts, references from Mr. Sibanda and my principal, ZPA safety certification, and community service records. I welcome the opportunity to discuss how my skills align with your mission during an interview at your convenience.</w:t>
      </w:r>
    </w:p>
    <w:p>
      <w:pPr>
        <w:pStyle w:val="BodyText"/>
      </w:pPr>
      <w:r>
        <w:t xml:space="preserve">Sincerely,</w:t>
      </w:r>
    </w:p>
    <w:p>
      <w:pPr>
        <w:pStyle w:val="BodyText"/>
      </w:pPr>
      <w:r>
        <w:t xml:space="preserve">Tendai Muparutsa</w:t>
      </w:r>
    </w:p>
    <w:p>
      <w:pPr>
        <w:pStyle w:val="BodyText"/>
      </w:pPr>
      <w:r>
        <w:t xml:space="preserve">15 Chikwanda Street, Mbare, Harare</w:t>
      </w:r>
      <w:r>
        <w:br/>
      </w:r>
      <w:r>
        <w:t xml:space="preserve">+263 77 123 456 | tendaimuparutsa@email.com</w:t>
      </w:r>
    </w:p>
    <w:p>
      <w:pPr>
        <w:pStyle w:val="BodyText"/>
      </w:pPr>
      <w:r>
        <w:t xml:space="preserve">Word Count: 852 | This Scholarship Application Letter is exclusively for the Zimbabwe Plumbing Association's Plumber Training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Zimbabwe Harare</dc:title>
  <dc:creator/>
  <dc:language>en</dc:language>
  <cp:keywords/>
  <dcterms:created xsi:type="dcterms:W3CDTF">2026-07-21T06:56:06Z</dcterms:created>
  <dcterms:modified xsi:type="dcterms:W3CDTF">2026-07-21T06:56:06Z</dcterms:modified>
</cp:coreProperties>
</file>

<file path=docProps/custom.xml><?xml version="1.0" encoding="utf-8"?>
<Properties xmlns="http://schemas.openxmlformats.org/officeDocument/2006/custom-properties" xmlns:vt="http://schemas.openxmlformats.org/officeDocument/2006/docPropsVTypes"/>
</file>